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275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8221"/>
      </w:tblGrid>
      <w:tr w:rsidR="002B66F9" w:rsidRPr="008A1BC7" w14:paraId="03ED3DA4" w14:textId="77777777" w:rsidTr="00F82A09">
        <w:trPr>
          <w:jc w:val="center"/>
        </w:trPr>
        <w:tc>
          <w:tcPr>
            <w:tcW w:w="4537" w:type="dxa"/>
          </w:tcPr>
          <w:p w14:paraId="636D4411" w14:textId="77777777" w:rsidR="00F82A09" w:rsidRPr="008A1BC7" w:rsidRDefault="00F82A09" w:rsidP="00C10314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BỘ GIAO THÔNG VẬN TẢI</w:t>
            </w:r>
          </w:p>
          <w:p w14:paraId="71D933F0" w14:textId="77777777" w:rsidR="00F82A09" w:rsidRPr="008A1BC7" w:rsidRDefault="00F82A09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BC88900" wp14:editId="173C9EB1">
                      <wp:simplePos x="0" y="0"/>
                      <wp:positionH relativeFrom="column">
                        <wp:posOffset>655999</wp:posOffset>
                      </wp:positionH>
                      <wp:positionV relativeFrom="paragraph">
                        <wp:posOffset>180340</wp:posOffset>
                      </wp:positionV>
                      <wp:extent cx="1362008" cy="0"/>
                      <wp:effectExtent l="0" t="0" r="2921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0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9B03519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65pt,14.2pt" to="158.9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A1BC7">
              <w:rPr>
                <w:rFonts w:cs="Times New Roman"/>
                <w:b/>
                <w:color w:val="000099"/>
                <w:szCs w:val="24"/>
              </w:rPr>
              <w:t>TRƯỜNG ĐH HÀNG HẢI VIỆT NAM</w:t>
            </w:r>
          </w:p>
        </w:tc>
        <w:tc>
          <w:tcPr>
            <w:tcW w:w="8221" w:type="dxa"/>
          </w:tcPr>
          <w:p w14:paraId="34AA7061" w14:textId="77777777" w:rsidR="00F82A09" w:rsidRPr="008A1BC7" w:rsidRDefault="00F82A09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CỘNG HOÀ XÃ HỘI CHỦ NGHĨA VIỆT NAM</w:t>
            </w:r>
          </w:p>
          <w:p w14:paraId="09A60C30" w14:textId="77777777" w:rsidR="00F82A09" w:rsidRPr="008A1BC7" w:rsidRDefault="00F82A09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color w:val="000099"/>
                <w:szCs w:val="24"/>
              </w:rPr>
              <w:t>Độc lập - Tự do - Hạnh phúc</w:t>
            </w:r>
          </w:p>
          <w:p w14:paraId="422E43D6" w14:textId="0EB5944E" w:rsidR="00F82A09" w:rsidRPr="008A1BC7" w:rsidRDefault="00F82A09" w:rsidP="00C10314">
            <w:pPr>
              <w:spacing w:before="0" w:after="0"/>
              <w:ind w:firstLine="0"/>
              <w:jc w:val="center"/>
              <w:rPr>
                <w:rFonts w:cs="Times New Roman"/>
                <w:b/>
                <w:bCs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bCs/>
                <w:noProof/>
                <w:color w:val="000099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BA0B00A" wp14:editId="1CC9FF0E">
                      <wp:simplePos x="0" y="0"/>
                      <wp:positionH relativeFrom="column">
                        <wp:posOffset>1601871</wp:posOffset>
                      </wp:positionH>
                      <wp:positionV relativeFrom="paragraph">
                        <wp:posOffset>11430</wp:posOffset>
                      </wp:positionV>
                      <wp:extent cx="1866900" cy="0"/>
                      <wp:effectExtent l="0" t="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69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8AE5D2F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6.15pt,.9pt" to="273.1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3F626856" w14:textId="77777777" w:rsidR="00F82A09" w:rsidRPr="008A1BC7" w:rsidRDefault="00F82A09" w:rsidP="00F82A09">
      <w:pPr>
        <w:spacing w:before="0" w:after="0" w:line="312" w:lineRule="auto"/>
        <w:ind w:firstLine="0"/>
        <w:jc w:val="center"/>
        <w:rPr>
          <w:rFonts w:cs="Times New Roman"/>
          <w:b/>
          <w:color w:val="000099"/>
          <w:szCs w:val="24"/>
          <w:lang w:val="vi-VN"/>
        </w:rPr>
      </w:pPr>
    </w:p>
    <w:p w14:paraId="3D498814" w14:textId="2AEA5338" w:rsidR="00F82A09" w:rsidRPr="008A1BC7" w:rsidRDefault="00BA4A3B" w:rsidP="00E26277">
      <w:pPr>
        <w:pStyle w:val="Heading1"/>
        <w:ind w:firstLine="0"/>
        <w:jc w:val="center"/>
        <w:rPr>
          <w:color w:val="000099"/>
        </w:rPr>
      </w:pPr>
      <w:bookmarkStart w:id="0" w:name="_DANH_SÁCH_TRÍCH"/>
      <w:bookmarkEnd w:id="0"/>
      <w:r w:rsidRPr="008A1BC7">
        <w:rPr>
          <w:color w:val="000099"/>
        </w:rPr>
        <w:t xml:space="preserve">DANH SÁCH TRÍCH NGANG </w:t>
      </w:r>
      <w:r w:rsidR="00F82A09" w:rsidRPr="008A1BC7">
        <w:rPr>
          <w:color w:val="000099"/>
        </w:rPr>
        <w:t>CÁC CỘNG TÁC VIÊN NHÓM NGHIÊN CỨU MẠNH</w:t>
      </w:r>
    </w:p>
    <w:p w14:paraId="2A7A16FE" w14:textId="77777777" w:rsidR="00F82A09" w:rsidRPr="008A1BC7" w:rsidRDefault="00F82A09" w:rsidP="00F82A09">
      <w:pPr>
        <w:tabs>
          <w:tab w:val="right" w:leader="dot" w:pos="9356"/>
        </w:tabs>
        <w:spacing w:line="312" w:lineRule="auto"/>
        <w:rPr>
          <w:rFonts w:cs="Times New Roman"/>
          <w:color w:val="000099"/>
          <w:szCs w:val="24"/>
          <w:lang w:val="vi-VN"/>
        </w:rPr>
      </w:pPr>
      <w:r w:rsidRPr="008A1BC7">
        <w:rPr>
          <w:rFonts w:cs="Times New Roman"/>
          <w:color w:val="000099"/>
          <w:szCs w:val="24"/>
          <w:lang w:val="vi-VN"/>
        </w:rPr>
        <w:t xml:space="preserve">- Tên nhóm nghiên cứu: </w:t>
      </w:r>
      <w:r w:rsidRPr="008A1BC7">
        <w:rPr>
          <w:rFonts w:cs="Times New Roman"/>
          <w:color w:val="000099"/>
          <w:szCs w:val="24"/>
          <w:lang w:val="vi-VN"/>
        </w:rPr>
        <w:tab/>
        <w:t xml:space="preserve"> </w:t>
      </w:r>
    </w:p>
    <w:p w14:paraId="28D0C51F" w14:textId="77777777" w:rsidR="00F82A09" w:rsidRPr="008A1BC7" w:rsidRDefault="00F82A09" w:rsidP="00F82A09">
      <w:pPr>
        <w:tabs>
          <w:tab w:val="right" w:leader="dot" w:pos="9356"/>
        </w:tabs>
        <w:spacing w:line="312" w:lineRule="auto"/>
        <w:rPr>
          <w:rFonts w:cs="Times New Roman"/>
          <w:b/>
          <w:color w:val="000099"/>
          <w:szCs w:val="24"/>
          <w:lang w:val="vi-VN"/>
        </w:rPr>
      </w:pPr>
      <w:r w:rsidRPr="008A1BC7">
        <w:rPr>
          <w:rFonts w:cs="Times New Roman"/>
          <w:color w:val="000099"/>
          <w:szCs w:val="24"/>
          <w:lang w:val="vi-VN"/>
        </w:rPr>
        <w:t>- Trưởng nhóm:</w:t>
      </w:r>
      <w:r w:rsidRPr="008A1BC7">
        <w:rPr>
          <w:rFonts w:cs="Times New Roman"/>
          <w:color w:val="000099"/>
          <w:szCs w:val="24"/>
          <w:lang w:val="vi-VN"/>
        </w:rPr>
        <w:tab/>
        <w:t xml:space="preserve"> </w:t>
      </w:r>
      <w:r w:rsidRPr="008A1BC7">
        <w:rPr>
          <w:rFonts w:cs="Times New Roman"/>
          <w:b/>
          <w:color w:val="000099"/>
          <w:szCs w:val="24"/>
          <w:lang w:val="vi-VN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2276"/>
        <w:gridCol w:w="2119"/>
        <w:gridCol w:w="1074"/>
        <w:gridCol w:w="1947"/>
        <w:gridCol w:w="2649"/>
        <w:gridCol w:w="3543"/>
      </w:tblGrid>
      <w:tr w:rsidR="008A1BC7" w:rsidRPr="008A1BC7" w14:paraId="384DE90A" w14:textId="77777777" w:rsidTr="00C10314">
        <w:trPr>
          <w:trHeight w:val="695"/>
          <w:jc w:val="center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C270E9A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TT</w:t>
            </w:r>
          </w:p>
        </w:tc>
        <w:tc>
          <w:tcPr>
            <w:tcW w:w="2276" w:type="dxa"/>
            <w:shd w:val="clear" w:color="auto" w:fill="F2F2F2" w:themeFill="background1" w:themeFillShade="F2"/>
            <w:vAlign w:val="center"/>
          </w:tcPr>
          <w:p w14:paraId="316809B4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Họ và tên</w:t>
            </w:r>
          </w:p>
        </w:tc>
        <w:tc>
          <w:tcPr>
            <w:tcW w:w="2119" w:type="dxa"/>
            <w:shd w:val="clear" w:color="auto" w:fill="F2F2F2" w:themeFill="background1" w:themeFillShade="F2"/>
            <w:vAlign w:val="center"/>
          </w:tcPr>
          <w:p w14:paraId="7F491D9F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Chức danh, học vị</w:t>
            </w:r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14:paraId="330257CC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Năm sinh</w:t>
            </w:r>
          </w:p>
        </w:tc>
        <w:tc>
          <w:tcPr>
            <w:tcW w:w="1947" w:type="dxa"/>
            <w:shd w:val="clear" w:color="auto" w:fill="F2F2F2" w:themeFill="background1" w:themeFillShade="F2"/>
            <w:vAlign w:val="center"/>
          </w:tcPr>
          <w:p w14:paraId="7BEEEA79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Chuyên môn</w:t>
            </w:r>
          </w:p>
        </w:tc>
        <w:tc>
          <w:tcPr>
            <w:tcW w:w="2649" w:type="dxa"/>
            <w:shd w:val="clear" w:color="auto" w:fill="F2F2F2" w:themeFill="background1" w:themeFillShade="F2"/>
            <w:vAlign w:val="center"/>
          </w:tcPr>
          <w:p w14:paraId="17A61B19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Nơi công tác</w:t>
            </w:r>
          </w:p>
        </w:tc>
        <w:tc>
          <w:tcPr>
            <w:tcW w:w="3543" w:type="dxa"/>
            <w:shd w:val="clear" w:color="auto" w:fill="F2F2F2" w:themeFill="background1" w:themeFillShade="F2"/>
            <w:vAlign w:val="center"/>
          </w:tcPr>
          <w:p w14:paraId="5A6A3A5D" w14:textId="77777777" w:rsidR="00F82A09" w:rsidRPr="008A1BC7" w:rsidRDefault="00F82A09" w:rsidP="00F82A09">
            <w:pPr>
              <w:spacing w:before="40" w:after="40" w:line="288" w:lineRule="auto"/>
              <w:ind w:firstLine="0"/>
              <w:jc w:val="center"/>
              <w:rPr>
                <w:rFonts w:cs="Times New Roman"/>
                <w:b/>
                <w:color w:val="000099"/>
                <w:szCs w:val="24"/>
              </w:rPr>
            </w:pPr>
            <w:r w:rsidRPr="008A1BC7">
              <w:rPr>
                <w:rFonts w:cs="Times New Roman"/>
                <w:b/>
                <w:color w:val="000099"/>
                <w:szCs w:val="24"/>
              </w:rPr>
              <w:t>Email liên hệ</w:t>
            </w:r>
          </w:p>
        </w:tc>
      </w:tr>
      <w:tr w:rsidR="008A1BC7" w:rsidRPr="008A1BC7" w14:paraId="4BE591DC" w14:textId="77777777" w:rsidTr="00C10314">
        <w:trPr>
          <w:trHeight w:val="375"/>
          <w:jc w:val="center"/>
        </w:trPr>
        <w:tc>
          <w:tcPr>
            <w:tcW w:w="562" w:type="dxa"/>
          </w:tcPr>
          <w:p w14:paraId="1FF1E3A6" w14:textId="6DC3A9F2" w:rsidR="00F82A09" w:rsidRPr="008A1BC7" w:rsidRDefault="00F82A09" w:rsidP="00C10314">
            <w:pPr>
              <w:pStyle w:val="ListParagraph"/>
              <w:numPr>
                <w:ilvl w:val="0"/>
                <w:numId w:val="18"/>
              </w:numPr>
              <w:spacing w:before="40" w:after="40"/>
              <w:ind w:hanging="691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276" w:type="dxa"/>
          </w:tcPr>
          <w:p w14:paraId="1DB727EE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119" w:type="dxa"/>
          </w:tcPr>
          <w:p w14:paraId="16839A06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074" w:type="dxa"/>
          </w:tcPr>
          <w:p w14:paraId="51B8935F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947" w:type="dxa"/>
          </w:tcPr>
          <w:p w14:paraId="30FA9062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649" w:type="dxa"/>
          </w:tcPr>
          <w:p w14:paraId="1781D685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3543" w:type="dxa"/>
          </w:tcPr>
          <w:p w14:paraId="6B0F7AC4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</w:tr>
      <w:tr w:rsidR="008A1BC7" w:rsidRPr="008A1BC7" w14:paraId="41B087CB" w14:textId="77777777" w:rsidTr="00C10314">
        <w:trPr>
          <w:trHeight w:val="384"/>
          <w:jc w:val="center"/>
        </w:trPr>
        <w:tc>
          <w:tcPr>
            <w:tcW w:w="562" w:type="dxa"/>
          </w:tcPr>
          <w:p w14:paraId="41198B0D" w14:textId="065BABE4" w:rsidR="00F82A09" w:rsidRPr="008A1BC7" w:rsidRDefault="00F82A09" w:rsidP="00C10314">
            <w:pPr>
              <w:pStyle w:val="ListParagraph"/>
              <w:numPr>
                <w:ilvl w:val="0"/>
                <w:numId w:val="18"/>
              </w:numPr>
              <w:spacing w:before="40" w:after="40"/>
              <w:ind w:hanging="691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276" w:type="dxa"/>
          </w:tcPr>
          <w:p w14:paraId="0BF83B4E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119" w:type="dxa"/>
          </w:tcPr>
          <w:p w14:paraId="4D07E10C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074" w:type="dxa"/>
          </w:tcPr>
          <w:p w14:paraId="42516EAA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947" w:type="dxa"/>
          </w:tcPr>
          <w:p w14:paraId="490F3969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649" w:type="dxa"/>
          </w:tcPr>
          <w:p w14:paraId="681A6030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3543" w:type="dxa"/>
          </w:tcPr>
          <w:p w14:paraId="56E8F29E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</w:tr>
      <w:tr w:rsidR="008A1BC7" w:rsidRPr="008A1BC7" w14:paraId="2817A525" w14:textId="77777777" w:rsidTr="00C10314">
        <w:trPr>
          <w:trHeight w:val="384"/>
          <w:jc w:val="center"/>
        </w:trPr>
        <w:tc>
          <w:tcPr>
            <w:tcW w:w="562" w:type="dxa"/>
          </w:tcPr>
          <w:p w14:paraId="2C563BE8" w14:textId="05DE10CA" w:rsidR="00F82A09" w:rsidRPr="008A1BC7" w:rsidRDefault="00F82A09" w:rsidP="00C10314">
            <w:pPr>
              <w:pStyle w:val="ListParagraph"/>
              <w:numPr>
                <w:ilvl w:val="0"/>
                <w:numId w:val="18"/>
              </w:numPr>
              <w:spacing w:before="40" w:after="40"/>
              <w:ind w:hanging="691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276" w:type="dxa"/>
          </w:tcPr>
          <w:p w14:paraId="0344FFDD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119" w:type="dxa"/>
          </w:tcPr>
          <w:p w14:paraId="091866D4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074" w:type="dxa"/>
          </w:tcPr>
          <w:p w14:paraId="082D8693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947" w:type="dxa"/>
          </w:tcPr>
          <w:p w14:paraId="5590584F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649" w:type="dxa"/>
          </w:tcPr>
          <w:p w14:paraId="1D98B202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3543" w:type="dxa"/>
          </w:tcPr>
          <w:p w14:paraId="05F1CB79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</w:tr>
      <w:tr w:rsidR="008A1BC7" w:rsidRPr="008A1BC7" w14:paraId="553E534B" w14:textId="77777777" w:rsidTr="00C10314">
        <w:trPr>
          <w:trHeight w:val="384"/>
          <w:jc w:val="center"/>
        </w:trPr>
        <w:tc>
          <w:tcPr>
            <w:tcW w:w="562" w:type="dxa"/>
          </w:tcPr>
          <w:p w14:paraId="2E273B28" w14:textId="3336C962" w:rsidR="00F82A09" w:rsidRPr="008A1BC7" w:rsidRDefault="00F82A09" w:rsidP="00C10314">
            <w:pPr>
              <w:pStyle w:val="ListParagraph"/>
              <w:numPr>
                <w:ilvl w:val="0"/>
                <w:numId w:val="18"/>
              </w:numPr>
              <w:spacing w:before="40" w:after="40"/>
              <w:ind w:hanging="691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276" w:type="dxa"/>
          </w:tcPr>
          <w:p w14:paraId="321548A5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119" w:type="dxa"/>
          </w:tcPr>
          <w:p w14:paraId="7590B6FB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074" w:type="dxa"/>
          </w:tcPr>
          <w:p w14:paraId="4BC8C19B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947" w:type="dxa"/>
          </w:tcPr>
          <w:p w14:paraId="6FB82C0D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649" w:type="dxa"/>
          </w:tcPr>
          <w:p w14:paraId="077ED946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3543" w:type="dxa"/>
          </w:tcPr>
          <w:p w14:paraId="2862114C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</w:tr>
      <w:tr w:rsidR="002B66F9" w:rsidRPr="008A1BC7" w14:paraId="3AF65F38" w14:textId="77777777" w:rsidTr="00C10314">
        <w:trPr>
          <w:trHeight w:val="384"/>
          <w:jc w:val="center"/>
        </w:trPr>
        <w:tc>
          <w:tcPr>
            <w:tcW w:w="562" w:type="dxa"/>
          </w:tcPr>
          <w:p w14:paraId="530E5769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  <w:r w:rsidRPr="008A1BC7">
              <w:rPr>
                <w:rFonts w:cs="Times New Roman"/>
                <w:color w:val="000099"/>
                <w:szCs w:val="24"/>
              </w:rPr>
              <w:t>...</w:t>
            </w:r>
          </w:p>
        </w:tc>
        <w:tc>
          <w:tcPr>
            <w:tcW w:w="2276" w:type="dxa"/>
          </w:tcPr>
          <w:p w14:paraId="683C37F3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119" w:type="dxa"/>
          </w:tcPr>
          <w:p w14:paraId="693B5930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074" w:type="dxa"/>
          </w:tcPr>
          <w:p w14:paraId="24D98691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1947" w:type="dxa"/>
          </w:tcPr>
          <w:p w14:paraId="480C3361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2649" w:type="dxa"/>
          </w:tcPr>
          <w:p w14:paraId="171BEDC0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  <w:tc>
          <w:tcPr>
            <w:tcW w:w="3543" w:type="dxa"/>
          </w:tcPr>
          <w:p w14:paraId="257CAC9A" w14:textId="77777777" w:rsidR="00F82A09" w:rsidRPr="008A1BC7" w:rsidRDefault="00F82A09" w:rsidP="00F82A09">
            <w:pPr>
              <w:spacing w:before="40" w:after="40" w:line="288" w:lineRule="auto"/>
              <w:ind w:firstLine="0"/>
              <w:rPr>
                <w:rFonts w:cs="Times New Roman"/>
                <w:color w:val="000099"/>
                <w:szCs w:val="24"/>
              </w:rPr>
            </w:pPr>
          </w:p>
        </w:tc>
      </w:tr>
    </w:tbl>
    <w:p w14:paraId="18AFC7EE" w14:textId="77777777" w:rsidR="00F82A09" w:rsidRPr="008A1BC7" w:rsidRDefault="00F82A09" w:rsidP="00F82A09">
      <w:pPr>
        <w:spacing w:line="312" w:lineRule="auto"/>
        <w:rPr>
          <w:rFonts w:cs="Times New Roman"/>
          <w:color w:val="000099"/>
          <w:szCs w:val="24"/>
        </w:rPr>
      </w:pPr>
    </w:p>
    <w:p w14:paraId="2A95AE1C" w14:textId="77777777" w:rsidR="00F82A09" w:rsidRPr="008A1BC7" w:rsidRDefault="00F82A09" w:rsidP="00F82A09">
      <w:pPr>
        <w:spacing w:line="312" w:lineRule="auto"/>
        <w:rPr>
          <w:rFonts w:cs="Times New Roman"/>
          <w:i/>
          <w:color w:val="000099"/>
          <w:szCs w:val="24"/>
          <w:lang w:val="nl-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8"/>
        <w:gridCol w:w="7138"/>
      </w:tblGrid>
      <w:tr w:rsidR="008A1BC7" w:rsidRPr="008A1BC7" w14:paraId="78A9A3BC" w14:textId="77777777" w:rsidTr="00F82A09">
        <w:trPr>
          <w:trHeight w:val="857"/>
        </w:trPr>
        <w:tc>
          <w:tcPr>
            <w:tcW w:w="7138" w:type="dxa"/>
          </w:tcPr>
          <w:p w14:paraId="4B4527EF" w14:textId="77777777" w:rsidR="00F82A09" w:rsidRPr="008A1BC7" w:rsidRDefault="00F82A09" w:rsidP="00360C21">
            <w:pPr>
              <w:ind w:firstLine="0"/>
              <w:rPr>
                <w:rFonts w:cs="Times New Roman"/>
                <w:color w:val="000099"/>
              </w:rPr>
            </w:pPr>
          </w:p>
        </w:tc>
        <w:tc>
          <w:tcPr>
            <w:tcW w:w="7138" w:type="dxa"/>
          </w:tcPr>
          <w:p w14:paraId="3719EBC5" w14:textId="77777777" w:rsidR="00F82A09" w:rsidRPr="008A1BC7" w:rsidRDefault="00F82A09" w:rsidP="00F82A09">
            <w:pPr>
              <w:spacing w:before="0" w:after="0"/>
              <w:ind w:firstLine="0"/>
              <w:jc w:val="center"/>
              <w:rPr>
                <w:rFonts w:cs="Times New Roman"/>
                <w:i/>
                <w:color w:val="000099"/>
                <w:szCs w:val="24"/>
                <w:lang w:val="nl-NL"/>
              </w:rPr>
            </w:pPr>
            <w:r w:rsidRPr="008A1BC7">
              <w:rPr>
                <w:rFonts w:cs="Times New Roman"/>
                <w:i/>
                <w:color w:val="000099"/>
                <w:szCs w:val="24"/>
                <w:lang w:val="nl-NL"/>
              </w:rPr>
              <w:t>Hải Phòng, ngày     tháng     năm 20....</w:t>
            </w:r>
          </w:p>
          <w:p w14:paraId="7876A647" w14:textId="00A1BD81" w:rsidR="00F82A09" w:rsidRPr="008A1BC7" w:rsidRDefault="004264A2" w:rsidP="00F82A09">
            <w:pPr>
              <w:spacing w:before="0" w:after="0"/>
              <w:ind w:firstLine="0"/>
              <w:jc w:val="center"/>
              <w:rPr>
                <w:rFonts w:cs="Times New Roman"/>
                <w:color w:val="000099"/>
                <w:szCs w:val="24"/>
                <w:lang w:val="nl-NL"/>
              </w:rPr>
            </w:pPr>
            <w:r w:rsidRPr="008A1BC7">
              <w:rPr>
                <w:rFonts w:cs="Times New Roman"/>
                <w:b/>
                <w:color w:val="000099"/>
                <w:szCs w:val="24"/>
                <w:lang w:val="nl-NL"/>
              </w:rPr>
              <w:t>TRƯỞNG NHÓM</w:t>
            </w:r>
          </w:p>
          <w:p w14:paraId="7AD5D718" w14:textId="77777777" w:rsidR="00F82A09" w:rsidRPr="008A1BC7" w:rsidRDefault="00F82A09" w:rsidP="00360C21">
            <w:pPr>
              <w:ind w:firstLine="0"/>
              <w:rPr>
                <w:rFonts w:cs="Times New Roman"/>
                <w:color w:val="000099"/>
              </w:rPr>
            </w:pPr>
          </w:p>
        </w:tc>
      </w:tr>
    </w:tbl>
    <w:p w14:paraId="19118E6B" w14:textId="77777777" w:rsidR="003D78EA" w:rsidRPr="008A1BC7" w:rsidRDefault="003D78EA" w:rsidP="006A0784">
      <w:pPr>
        <w:rPr>
          <w:rFonts w:cs="Times New Roman"/>
          <w:color w:val="000099"/>
        </w:rPr>
      </w:pPr>
    </w:p>
    <w:sectPr w:rsidR="003D78EA" w:rsidRPr="008A1BC7" w:rsidSect="006A07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170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574131" w14:textId="77777777" w:rsidR="00C21F38" w:rsidRDefault="00C21F38" w:rsidP="00130411">
      <w:pPr>
        <w:spacing w:before="0" w:after="0" w:line="240" w:lineRule="auto"/>
      </w:pPr>
      <w:r>
        <w:separator/>
      </w:r>
    </w:p>
  </w:endnote>
  <w:endnote w:type="continuationSeparator" w:id="0">
    <w:p w14:paraId="10E13403" w14:textId="77777777" w:rsidR="00C21F38" w:rsidRDefault="00C21F38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EBB0D" w14:textId="77777777" w:rsidR="006A0784" w:rsidRDefault="006A07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F11C7" w14:textId="77777777" w:rsidR="006A0784" w:rsidRDefault="006A07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BE57D5" w14:textId="77777777" w:rsidR="00C21F38" w:rsidRDefault="00C21F38" w:rsidP="00130411">
      <w:pPr>
        <w:spacing w:before="0" w:after="0" w:line="240" w:lineRule="auto"/>
      </w:pPr>
      <w:r>
        <w:separator/>
      </w:r>
    </w:p>
  </w:footnote>
  <w:footnote w:type="continuationSeparator" w:id="0">
    <w:p w14:paraId="18497EBD" w14:textId="77777777" w:rsidR="00C21F38" w:rsidRDefault="00C21F38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258EA" w14:textId="77777777" w:rsidR="006A0784" w:rsidRDefault="006A078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1DA4AEC6" w:rsidR="002B66F9" w:rsidRPr="006A0784" w:rsidRDefault="006A0784" w:rsidP="006A0784">
    <w:pPr>
      <w:pStyle w:val="Header"/>
      <w:ind w:firstLine="0"/>
      <w:jc w:val="right"/>
      <w:rPr>
        <w:i/>
        <w:sz w:val="22"/>
      </w:rPr>
    </w:pPr>
    <w:r w:rsidRPr="00780688">
      <w:rPr>
        <w:i/>
        <w:sz w:val="22"/>
      </w:rPr>
      <w:t>Mẫu 0</w:t>
    </w:r>
    <w:r>
      <w:rPr>
        <w:i/>
        <w:sz w:val="22"/>
      </w:rPr>
      <w:t>4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>
      <w:rPr>
        <w:i/>
        <w:sz w:val="22"/>
      </w:rPr>
      <w:t>Danh sách trích nganh các cộng tác viên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62FF13" w14:textId="77777777" w:rsidR="006A0784" w:rsidRDefault="006A078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0784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21F38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6654F-1D78-4FA3-B5B6-2F16A1F91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0</cp:revision>
  <cp:lastPrinted>2022-08-25T09:10:00Z</cp:lastPrinted>
  <dcterms:created xsi:type="dcterms:W3CDTF">2022-08-25T09:09:00Z</dcterms:created>
  <dcterms:modified xsi:type="dcterms:W3CDTF">2022-09-2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